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B5E1A" w14:textId="0E2BFF04" w:rsidR="00533268" w:rsidRPr="00533268" w:rsidRDefault="00533268" w:rsidP="00533268">
      <w:pPr>
        <w:tabs>
          <w:tab w:val="center" w:pos="1620"/>
        </w:tabs>
        <w:rPr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  <w:r w:rsidRPr="00533268">
        <w:rPr>
          <w:sz w:val="20"/>
          <w:szCs w:val="20"/>
          <w:lang w:val="en-GB"/>
        </w:rPr>
        <w:tab/>
      </w:r>
      <w:bookmarkStart w:id="0" w:name="_Hlk92177692"/>
      <w:r w:rsidRPr="00055E93">
        <w:rPr>
          <w:lang w:val="en-GB"/>
        </w:rPr>
        <w:tab/>
      </w:r>
      <w:r w:rsidRPr="00055E93">
        <w:rPr>
          <w:lang w:val="en-GB"/>
        </w:rPr>
        <w:tab/>
      </w:r>
      <w:r>
        <w:rPr>
          <w:lang w:val="en-GB"/>
        </w:rPr>
        <w:tab/>
      </w:r>
      <w:r w:rsidRPr="00FC46F1">
        <w:rPr>
          <w:rFonts w:ascii="Verdana" w:hAnsi="Verdana"/>
          <w:sz w:val="20"/>
          <w:szCs w:val="20"/>
          <w:lang w:val="en-IE"/>
        </w:rPr>
        <w:t xml:space="preserve">Wrocław,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Pr="00A51E19">
        <w:rPr>
          <w:rFonts w:ascii="Verdana" w:eastAsia="Verdana" w:hAnsi="Verdana" w:cs="Verdana"/>
          <w:lang w:val="en-GB"/>
        </w:rPr>
        <w:t xml:space="preserve">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  <w:bookmarkEnd w:id="0"/>
    </w:p>
    <w:p w14:paraId="7614A877" w14:textId="5625E37C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sz w:val="20"/>
          <w:szCs w:val="20"/>
          <w:lang w:val="en-GB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name and surname</w:t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</w:p>
    <w:p w14:paraId="118FDC03" w14:textId="77777777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56F81F74" w14:textId="0FC8D7C7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  <w:t>field and degree of studies</w:t>
      </w:r>
    </w:p>
    <w:p w14:paraId="07DB801B" w14:textId="77777777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0ACE52EB" w14:textId="1BB98AD1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  <w:t>year and semester of studies</w:t>
      </w:r>
    </w:p>
    <w:p w14:paraId="284FC34F" w14:textId="418303D0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1704818C" w14:textId="270A9695" w:rsidR="00533268" w:rsidRPr="00533268" w:rsidRDefault="00B0723C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color w:val="000000" w:themeColor="text1"/>
          <w:sz w:val="20"/>
          <w:szCs w:val="20"/>
          <w:vertAlign w:val="superscript"/>
          <w:lang w:val="en-IE"/>
        </w:rPr>
        <w:pict w14:anchorId="008F464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60.25pt;margin-top:-35.3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 style="mso-next-textbox:#Text Box 4">
              <w:txbxContent>
                <w:p w14:paraId="345E6859" w14:textId="77777777" w:rsidR="00533268" w:rsidRPr="005B3959" w:rsidRDefault="00533268" w:rsidP="00533268">
                  <w:pPr>
                    <w:spacing w:line="360" w:lineRule="auto"/>
                    <w:rPr>
                      <w:rFonts w:ascii="Verdana Pro" w:hAnsi="Verdana Pro"/>
                      <w:sz w:val="18"/>
                      <w:szCs w:val="20"/>
                      <w:lang w:val="en-GB"/>
                    </w:rPr>
                  </w:pPr>
                  <w:bookmarkStart w:id="1" w:name="_GoBack"/>
                  <w:r w:rsidRPr="005B3959">
                    <w:rPr>
                      <w:rFonts w:ascii="Verdana Pro" w:hAnsi="Verdana Pro"/>
                      <w:sz w:val="18"/>
                      <w:szCs w:val="20"/>
                      <w:lang w:val="en-GB"/>
                    </w:rPr>
                    <w:t>Faculty of Earth Sciences and Environmental Management UWr</w:t>
                  </w:r>
                </w:p>
                <w:bookmarkEnd w:id="1"/>
                <w:p w14:paraId="246514D1" w14:textId="77777777" w:rsidR="005B3959" w:rsidRDefault="005B3959" w:rsidP="005B3959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Student Affairs and Teaching</w:t>
                  </w:r>
                </w:p>
                <w:p w14:paraId="54DC59CF" w14:textId="77777777" w:rsidR="005B3959" w:rsidRDefault="005B3959" w:rsidP="005B3959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 Anna Grochowska</w:t>
                  </w:r>
                </w:p>
                <w:p w14:paraId="64984B06" w14:textId="77777777" w:rsidR="00533268" w:rsidRPr="00B81707" w:rsidRDefault="00533268" w:rsidP="00533268">
                  <w:pPr>
                    <w:rPr>
                      <w:lang w:val="en-GB"/>
                    </w:rPr>
                  </w:pPr>
                </w:p>
              </w:txbxContent>
            </v:textbox>
          </v:shape>
        </w:pict>
      </w:r>
      <w:r w:rsidR="00533268"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  <w:t>index number</w:t>
      </w:r>
    </w:p>
    <w:p w14:paraId="22EA9527" w14:textId="77777777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1C68C2FA" w14:textId="0F37E91D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  <w:t>email address</w:t>
      </w:r>
    </w:p>
    <w:p w14:paraId="7A0CA112" w14:textId="77777777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7F5889DC" w14:textId="0D40EFB0" w:rsidR="00533268" w:rsidRPr="00533268" w:rsidRDefault="00533268" w:rsidP="00533268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phone number</w:t>
      </w:r>
    </w:p>
    <w:p w14:paraId="5BCD8282" w14:textId="77777777" w:rsidR="00533268" w:rsidRDefault="00533268" w:rsidP="468FE10C">
      <w:pPr>
        <w:tabs>
          <w:tab w:val="center" w:pos="1620"/>
        </w:tabs>
        <w:spacing w:line="360" w:lineRule="auto"/>
        <w:rPr>
          <w:rFonts w:ascii="Verdana" w:eastAsia="Verdana" w:hAnsi="Verdana" w:cs="Verdana"/>
          <w:color w:val="000000" w:themeColor="text1"/>
          <w:lang w:val="en-IE"/>
        </w:rPr>
      </w:pPr>
    </w:p>
    <w:p w14:paraId="5DAB6C7B" w14:textId="77777777" w:rsidR="00CB2CD3" w:rsidRPr="00533268" w:rsidRDefault="00CB2CD3" w:rsidP="00CB2CD3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C88D625" w14:textId="5912E9E1" w:rsidR="00CB2CD3" w:rsidRPr="00533268" w:rsidRDefault="00CB2CD3" w:rsidP="00CB2CD3">
      <w:pPr>
        <w:spacing w:line="360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533268">
        <w:rPr>
          <w:rFonts w:ascii="Verdana" w:hAnsi="Verdana"/>
          <w:b/>
          <w:bCs/>
          <w:sz w:val="20"/>
          <w:szCs w:val="20"/>
          <w:lang w:val="en-GB"/>
        </w:rPr>
        <w:t>R</w:t>
      </w:r>
      <w:r w:rsidR="052CA92D" w:rsidRPr="00533268">
        <w:rPr>
          <w:rFonts w:ascii="Verdana" w:hAnsi="Verdana"/>
          <w:b/>
          <w:bCs/>
          <w:sz w:val="20"/>
          <w:szCs w:val="20"/>
          <w:lang w:val="en-GB"/>
        </w:rPr>
        <w:t>ESIGNATION</w:t>
      </w:r>
    </w:p>
    <w:p w14:paraId="02EB378F" w14:textId="77777777" w:rsidR="00CB2CD3" w:rsidRPr="00533268" w:rsidRDefault="00CB2CD3" w:rsidP="00CB2CD3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176EEC7" w14:textId="14AC3CF8" w:rsidR="00CB2CD3" w:rsidRPr="00CB2CD3" w:rsidRDefault="2F49F8F6" w:rsidP="4D222FB6">
      <w:pPr>
        <w:spacing w:line="480" w:lineRule="auto"/>
        <w:jc w:val="both"/>
        <w:rPr>
          <w:rFonts w:ascii="Verdana" w:hAnsi="Verdana"/>
          <w:sz w:val="20"/>
          <w:szCs w:val="20"/>
          <w:lang w:val="en-IE"/>
        </w:rPr>
      </w:pPr>
      <w:r w:rsidRPr="4D222FB6">
        <w:rPr>
          <w:rFonts w:ascii="Verdana" w:hAnsi="Verdana"/>
          <w:sz w:val="20"/>
          <w:szCs w:val="20"/>
          <w:lang w:val="en-IE"/>
        </w:rPr>
        <w:t>I hereby declare that I wish to resign from continuing my studies in the field of</w:t>
      </w:r>
      <w:r w:rsidR="00CB2CD3" w:rsidRPr="00533268">
        <w:rPr>
          <w:lang w:val="en-GB"/>
        </w:rPr>
        <w:br/>
      </w:r>
      <w:r w:rsidR="00CB2CD3" w:rsidRPr="4D222FB6">
        <w:rPr>
          <w:rFonts w:ascii="Verdana" w:hAnsi="Verdana"/>
          <w:sz w:val="20"/>
          <w:szCs w:val="20"/>
          <w:lang w:val="en-IE"/>
        </w:rPr>
        <w:t xml:space="preserve"> …………………………………………………………………………………………………………………………………………………………</w:t>
      </w:r>
    </w:p>
    <w:p w14:paraId="0DDE1B48" w14:textId="7B7DB478" w:rsidR="00CB2CD3" w:rsidRPr="00CB2CD3" w:rsidRDefault="42BA90BB" w:rsidP="4D222FB6">
      <w:pPr>
        <w:spacing w:line="480" w:lineRule="auto"/>
        <w:jc w:val="both"/>
        <w:rPr>
          <w:rFonts w:ascii="Verdana" w:hAnsi="Verdana"/>
          <w:sz w:val="20"/>
          <w:szCs w:val="20"/>
          <w:lang w:val="en-IE"/>
        </w:rPr>
      </w:pPr>
      <w:r w:rsidRPr="4D222FB6">
        <w:rPr>
          <w:rFonts w:ascii="Verdana" w:hAnsi="Verdana"/>
          <w:sz w:val="20"/>
          <w:szCs w:val="20"/>
          <w:lang w:val="en-IE"/>
        </w:rPr>
        <w:t>Thus,</w:t>
      </w:r>
      <w:r w:rsidR="0876E778" w:rsidRPr="4D222FB6">
        <w:rPr>
          <w:rFonts w:ascii="Verdana" w:hAnsi="Verdana"/>
          <w:sz w:val="20"/>
          <w:szCs w:val="20"/>
          <w:lang w:val="en-IE"/>
        </w:rPr>
        <w:t xml:space="preserve"> </w:t>
      </w:r>
      <w:r w:rsidR="59CB5DB3" w:rsidRPr="4D222FB6">
        <w:rPr>
          <w:rFonts w:ascii="Verdana" w:hAnsi="Verdana"/>
          <w:sz w:val="20"/>
          <w:szCs w:val="20"/>
          <w:lang w:val="en-IE"/>
        </w:rPr>
        <w:t>forfeiting</w:t>
      </w:r>
      <w:r w:rsidR="0876E778" w:rsidRPr="4D222FB6">
        <w:rPr>
          <w:rFonts w:ascii="Verdana" w:hAnsi="Verdana"/>
          <w:sz w:val="20"/>
          <w:szCs w:val="20"/>
          <w:lang w:val="en-IE"/>
        </w:rPr>
        <w:t xml:space="preserve"> </w:t>
      </w:r>
      <w:r w:rsidR="0FC9A1BE" w:rsidRPr="4D222FB6">
        <w:rPr>
          <w:rFonts w:ascii="Verdana" w:hAnsi="Verdana"/>
          <w:sz w:val="20"/>
          <w:szCs w:val="20"/>
          <w:lang w:val="en-IE"/>
        </w:rPr>
        <w:t xml:space="preserve">the </w:t>
      </w:r>
      <w:r w:rsidR="0876E778" w:rsidRPr="4D222FB6">
        <w:rPr>
          <w:rFonts w:ascii="Verdana" w:hAnsi="Verdana"/>
          <w:sz w:val="20"/>
          <w:szCs w:val="20"/>
          <w:lang w:val="en-IE"/>
        </w:rPr>
        <w:t xml:space="preserve">right to have my case </w:t>
      </w:r>
      <w:r w:rsidR="141F5397" w:rsidRPr="4D222FB6">
        <w:rPr>
          <w:rFonts w:ascii="Verdana" w:hAnsi="Verdana"/>
          <w:sz w:val="20"/>
          <w:szCs w:val="20"/>
          <w:lang w:val="en-IE"/>
        </w:rPr>
        <w:t>reconsidered</w:t>
      </w:r>
      <w:r w:rsidR="7A78EB1A" w:rsidRPr="4D222FB6">
        <w:rPr>
          <w:rFonts w:ascii="Verdana" w:hAnsi="Verdana"/>
          <w:sz w:val="20"/>
          <w:szCs w:val="20"/>
          <w:lang w:val="en-IE"/>
        </w:rPr>
        <w:t>.</w:t>
      </w:r>
    </w:p>
    <w:p w14:paraId="6A05A809" w14:textId="77777777" w:rsidR="00E17E48" w:rsidRPr="00533268" w:rsidRDefault="00E17E48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5A39BBE3" w14:textId="77777777" w:rsidR="00E17E48" w:rsidRPr="00533268" w:rsidRDefault="00E17E48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5F4771" w:rsidRPr="00BB299F" w:rsidRDefault="005F4771" w:rsidP="005F4771">
      <w:pPr>
        <w:spacing w:line="276" w:lineRule="auto"/>
        <w:ind w:left="4500"/>
        <w:jc w:val="center"/>
        <w:rPr>
          <w:rFonts w:ascii="Verdana" w:hAnsi="Verdana"/>
          <w:sz w:val="20"/>
          <w:szCs w:val="20"/>
        </w:rPr>
      </w:pPr>
      <w:r w:rsidRPr="468FE10C">
        <w:rPr>
          <w:rFonts w:ascii="Verdana" w:hAnsi="Verdana"/>
          <w:sz w:val="20"/>
          <w:szCs w:val="20"/>
        </w:rPr>
        <w:t>…………………………………………………………………………</w:t>
      </w:r>
    </w:p>
    <w:p w14:paraId="7B7D1DBD" w14:textId="76FCD343" w:rsidR="512BF060" w:rsidRDefault="512BF060" w:rsidP="468FE10C">
      <w:pPr>
        <w:ind w:left="4536"/>
        <w:jc w:val="center"/>
        <w:rPr>
          <w:rFonts w:ascii="Verdana" w:eastAsia="Verdana" w:hAnsi="Verdana" w:cs="Verdana"/>
        </w:rPr>
      </w:pPr>
      <w:r w:rsidRPr="468FE10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student’s signature</w:t>
      </w:r>
    </w:p>
    <w:p w14:paraId="6ADFC249" w14:textId="770A4D31" w:rsidR="468FE10C" w:rsidRDefault="468FE10C" w:rsidP="468FE10C">
      <w:pPr>
        <w:spacing w:line="360" w:lineRule="auto"/>
        <w:ind w:left="4500"/>
        <w:jc w:val="center"/>
        <w:rPr>
          <w:rFonts w:ascii="Verdana" w:hAnsi="Verdana"/>
          <w:vertAlign w:val="superscript"/>
        </w:rPr>
      </w:pPr>
    </w:p>
    <w:sectPr w:rsidR="468FE10C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A904A9" w14:textId="77777777" w:rsidR="00B0723C" w:rsidRDefault="00B0723C">
      <w:r>
        <w:separator/>
      </w:r>
    </w:p>
  </w:endnote>
  <w:endnote w:type="continuationSeparator" w:id="0">
    <w:p w14:paraId="4FEA9730" w14:textId="77777777" w:rsidR="00B0723C" w:rsidRDefault="00B07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1EA04" w14:textId="77777777" w:rsidR="00B0723C" w:rsidRDefault="00B0723C">
      <w:r>
        <w:separator/>
      </w:r>
    </w:p>
  </w:footnote>
  <w:footnote w:type="continuationSeparator" w:id="0">
    <w:p w14:paraId="39FB1FF4" w14:textId="77777777" w:rsidR="00B0723C" w:rsidRDefault="00B072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NTMwNjAzNrM0szBT0lEKTi0uzszPAykwrAUAgd6l+i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C6C46"/>
    <w:rsid w:val="000D25CD"/>
    <w:rsid w:val="000E635F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33268"/>
    <w:rsid w:val="00543AC8"/>
    <w:rsid w:val="00576377"/>
    <w:rsid w:val="00584FE7"/>
    <w:rsid w:val="0059054A"/>
    <w:rsid w:val="005B3959"/>
    <w:rsid w:val="005B4124"/>
    <w:rsid w:val="005B4717"/>
    <w:rsid w:val="005C05B0"/>
    <w:rsid w:val="005D3227"/>
    <w:rsid w:val="005F4771"/>
    <w:rsid w:val="005F664A"/>
    <w:rsid w:val="00612269"/>
    <w:rsid w:val="00617A2A"/>
    <w:rsid w:val="006426A7"/>
    <w:rsid w:val="006579C2"/>
    <w:rsid w:val="00664FFC"/>
    <w:rsid w:val="006776CB"/>
    <w:rsid w:val="0068122C"/>
    <w:rsid w:val="00690F25"/>
    <w:rsid w:val="006B3020"/>
    <w:rsid w:val="006C466C"/>
    <w:rsid w:val="006F3D0E"/>
    <w:rsid w:val="006F71B6"/>
    <w:rsid w:val="00706E8D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272"/>
    <w:rsid w:val="007B4FB6"/>
    <w:rsid w:val="007E5189"/>
    <w:rsid w:val="007F1FF4"/>
    <w:rsid w:val="007F2430"/>
    <w:rsid w:val="008013C9"/>
    <w:rsid w:val="00816880"/>
    <w:rsid w:val="008222EB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0723C"/>
    <w:rsid w:val="00B125D5"/>
    <w:rsid w:val="00B25E4C"/>
    <w:rsid w:val="00B26495"/>
    <w:rsid w:val="00B26B47"/>
    <w:rsid w:val="00B26CCA"/>
    <w:rsid w:val="00B50560"/>
    <w:rsid w:val="00B56519"/>
    <w:rsid w:val="00B75AA8"/>
    <w:rsid w:val="00B84B46"/>
    <w:rsid w:val="00B87B91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52CA92D"/>
    <w:rsid w:val="0876E778"/>
    <w:rsid w:val="0FC9A1BE"/>
    <w:rsid w:val="141F5397"/>
    <w:rsid w:val="2F49F8F6"/>
    <w:rsid w:val="4043EA17"/>
    <w:rsid w:val="42BA90BB"/>
    <w:rsid w:val="468FE10C"/>
    <w:rsid w:val="49D20246"/>
    <w:rsid w:val="4D222FB6"/>
    <w:rsid w:val="512BF060"/>
    <w:rsid w:val="59CB5DB3"/>
    <w:rsid w:val="5BA2776C"/>
    <w:rsid w:val="5D3E47CD"/>
    <w:rsid w:val="5EDA182E"/>
    <w:rsid w:val="6092914D"/>
    <w:rsid w:val="6BC088BC"/>
    <w:rsid w:val="6EF8297E"/>
    <w:rsid w:val="77BEF6B8"/>
    <w:rsid w:val="7885E367"/>
    <w:rsid w:val="7A78E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0D01CCF"/>
  <w15:docId w15:val="{2C9B9846-3E7C-47FE-9B06-D21DD3102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06E8D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table" w:styleId="Zwykatabela4">
    <w:name w:val="Plain Table 4"/>
    <w:basedOn w:val="Standardowy"/>
    <w:uiPriority w:val="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A0175-8364-450A-9E04-6853AC542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85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Alicja Zalewska</cp:lastModifiedBy>
  <cp:revision>3</cp:revision>
  <dcterms:created xsi:type="dcterms:W3CDTF">2022-01-04T07:49:00Z</dcterms:created>
  <dcterms:modified xsi:type="dcterms:W3CDTF">2026-02-10T13:35:00Z</dcterms:modified>
</cp:coreProperties>
</file>